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8D01A3" w:rsidRDefault="004973EB" w:rsidP="008D01A3">
      <w:pPr>
        <w:pStyle w:val="Heading1"/>
      </w:pPr>
      <w:bookmarkStart w:id="0" w:name="_GoBack"/>
      <w:bookmarkEnd w:id="0"/>
      <w:proofErr w:type="spellStart"/>
      <w:r w:rsidRPr="008D01A3">
        <w:t>Baypoint</w:t>
      </w:r>
      <w:proofErr w:type="spellEnd"/>
      <w:r w:rsidRPr="008D01A3">
        <w:t xml:space="preserve"> Preparatory Academy</w:t>
      </w:r>
      <w:r w:rsidR="003F26B1" w:rsidRPr="008D01A3">
        <w:t>–San Diego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Address: </w:t>
      </w:r>
      <w:r w:rsidR="00C4171C" w:rsidRPr="00C4171C">
        <w:rPr>
          <w:rFonts w:cs="Arial"/>
        </w:rPr>
        <w:t>1</w:t>
      </w:r>
      <w:r w:rsidR="008C77C8">
        <w:rPr>
          <w:rFonts w:cs="Arial"/>
        </w:rPr>
        <w:t xml:space="preserve"> Positive Place</w:t>
      </w:r>
      <w:r w:rsidR="00C4171C" w:rsidRPr="00C4171C">
        <w:rPr>
          <w:rFonts w:cs="Arial"/>
        </w:rPr>
        <w:t>, San Marcos, CA 920</w:t>
      </w:r>
      <w:r w:rsidR="008C77C8">
        <w:rPr>
          <w:rFonts w:cs="Arial"/>
        </w:rPr>
        <w:t>69</w:t>
      </w:r>
    </w:p>
    <w:p w:rsidR="00F36ABE" w:rsidRPr="005B2D2C" w:rsidRDefault="00C775FE" w:rsidP="00F36ABE">
      <w:pPr>
        <w:spacing w:before="120" w:after="240"/>
        <w:rPr>
          <w:rFonts w:cs="Arial"/>
          <w:b/>
        </w:rPr>
      </w:pPr>
      <w:r>
        <w:rPr>
          <w:rFonts w:cs="Arial"/>
        </w:rPr>
        <w:t>W</w:t>
      </w:r>
      <w:r w:rsidR="00F36ABE" w:rsidRPr="005B2D2C">
        <w:rPr>
          <w:rFonts w:cs="Arial"/>
        </w:rPr>
        <w:t xml:space="preserve">ebsite Address: </w:t>
      </w:r>
      <w:hyperlink r:id="rId7" w:tgtFrame="_blank" w:tooltip="Baypoint Preparatory Academy-San Diego" w:history="1">
        <w:r w:rsidR="00C4171C" w:rsidRPr="008F4093">
          <w:rPr>
            <w:rStyle w:val="Hyperlink"/>
            <w:color w:val="0000FF"/>
          </w:rPr>
          <w:t>www.baypointprep.org</w:t>
        </w:r>
      </w:hyperlink>
    </w:p>
    <w:p w:rsidR="00F36ABE" w:rsidRPr="00C4171C" w:rsidRDefault="00F36ABE" w:rsidP="00C4171C">
      <w:pPr>
        <w:spacing w:before="120" w:after="240"/>
        <w:rPr>
          <w:rFonts w:cs="Arial"/>
          <w:color w:val="000000"/>
        </w:rPr>
      </w:pPr>
      <w:r w:rsidRPr="005B2D2C">
        <w:rPr>
          <w:rFonts w:cs="Arial"/>
        </w:rPr>
        <w:t xml:space="preserve">County-District-School Code: </w:t>
      </w:r>
      <w:r w:rsidR="00C4171C" w:rsidRPr="00C4171C">
        <w:rPr>
          <w:rFonts w:cs="Arial"/>
          <w:color w:val="000000"/>
        </w:rPr>
        <w:t>37 77172 0138099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C4171C">
        <w:rPr>
          <w:rFonts w:cs="Arial"/>
        </w:rPr>
        <w:t>1966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C4171C">
        <w:rPr>
          <w:rFonts w:cs="Arial"/>
        </w:rPr>
        <w:t>July 1, 2018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C4171C">
        <w:rPr>
          <w:rFonts w:cs="Arial"/>
        </w:rPr>
        <w:t>June 30, 2023</w:t>
      </w:r>
    </w:p>
    <w:p w:rsidR="00F36ABE" w:rsidRPr="00DD0CE6" w:rsidRDefault="00F36ABE" w:rsidP="00F36ABE">
      <w:pPr>
        <w:spacing w:before="120" w:after="240"/>
        <w:rPr>
          <w:rFonts w:cs="Arial"/>
        </w:rPr>
      </w:pPr>
      <w:r w:rsidRPr="00DD0CE6">
        <w:rPr>
          <w:rFonts w:cs="Arial"/>
        </w:rPr>
        <w:t xml:space="preserve">School Description: </w:t>
      </w:r>
      <w:proofErr w:type="spellStart"/>
      <w:r w:rsidR="00655C80" w:rsidRPr="00655C80">
        <w:rPr>
          <w:rFonts w:cs="Arial"/>
        </w:rPr>
        <w:t>B</w:t>
      </w:r>
      <w:r w:rsidR="00655C80">
        <w:rPr>
          <w:rFonts w:cs="Arial"/>
        </w:rPr>
        <w:t>aypoint</w:t>
      </w:r>
      <w:proofErr w:type="spellEnd"/>
      <w:r w:rsidR="00655C80">
        <w:rPr>
          <w:rFonts w:cs="Arial"/>
        </w:rPr>
        <w:t xml:space="preserve"> Preparatory Academy</w:t>
      </w:r>
      <w:r w:rsidR="008A1A5F">
        <w:rPr>
          <w:rFonts w:cs="Arial"/>
        </w:rPr>
        <w:t>–San Diego</w:t>
      </w:r>
      <w:r w:rsidR="00655C80">
        <w:rPr>
          <w:rFonts w:cs="Arial"/>
        </w:rPr>
        <w:t xml:space="preserve"> (BPA</w:t>
      </w:r>
      <w:r w:rsidR="008A1A5F">
        <w:rPr>
          <w:rFonts w:cs="Arial"/>
        </w:rPr>
        <w:t>–SD</w:t>
      </w:r>
      <w:r w:rsidR="00655C80">
        <w:rPr>
          <w:rFonts w:cs="Arial"/>
        </w:rPr>
        <w:t>) provides a rigorous, college preparatory curriculum in a flexible, student-centered learning environment. B</w:t>
      </w:r>
      <w:r w:rsidR="00655C80" w:rsidRPr="00655C80">
        <w:rPr>
          <w:rFonts w:cs="Arial"/>
        </w:rPr>
        <w:t>PA</w:t>
      </w:r>
      <w:r w:rsidR="008A1A5F">
        <w:rPr>
          <w:rFonts w:cs="Arial"/>
        </w:rPr>
        <w:t>–SD</w:t>
      </w:r>
      <w:r w:rsidR="00655C80" w:rsidRPr="00655C80">
        <w:rPr>
          <w:rFonts w:cs="Arial"/>
        </w:rPr>
        <w:t xml:space="preserve"> is committed to providing an intimate, friendly academic environment that recognizes and values a student's unique learning profile, defines clear expectations, sets appropriate yet challenging goals, and celebrates the achievement of these goals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8A1A5F">
        <w:rPr>
          <w:rFonts w:cs="Arial"/>
        </w:rPr>
        <w:t xml:space="preserve">Transitional </w:t>
      </w:r>
      <w:r w:rsidR="009B0B8C">
        <w:rPr>
          <w:rFonts w:cs="Arial"/>
        </w:rPr>
        <w:t>Kindergarten</w:t>
      </w:r>
      <w:r w:rsidR="008A1A5F">
        <w:rPr>
          <w:rFonts w:cs="Arial"/>
        </w:rPr>
        <w:t xml:space="preserve"> through Grade Six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1</w:t>
      </w:r>
      <w:r w:rsidR="00EE4F9D">
        <w:rPr>
          <w:rFonts w:cs="Arial"/>
        </w:rPr>
        <w:t>8</w:t>
      </w:r>
      <w:r>
        <w:rPr>
          <w:rFonts w:cs="Arial"/>
        </w:rPr>
        <w:t>–</w:t>
      </w:r>
      <w:r w:rsidR="00EE4F9D">
        <w:rPr>
          <w:rFonts w:cs="Arial"/>
        </w:rPr>
        <w:t>19</w:t>
      </w:r>
      <w:r w:rsidR="00F36ABE" w:rsidRPr="005B2D2C">
        <w:rPr>
          <w:rFonts w:cs="Arial"/>
        </w:rPr>
        <w:t xml:space="preserve"> Enrollment: </w:t>
      </w:r>
      <w:r w:rsidR="00AC5AEF">
        <w:rPr>
          <w:rFonts w:cs="Arial"/>
        </w:rPr>
        <w:t>159</w:t>
      </w:r>
    </w:p>
    <w:p w:rsidR="007B0268" w:rsidRDefault="00F36ABE" w:rsidP="00C1415B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>Site Based or Non-Site Based: Site Based</w:t>
      </w:r>
    </w:p>
    <w:p w:rsidR="007B2763" w:rsidRPr="008D01A3" w:rsidRDefault="007B2763" w:rsidP="00EF4658">
      <w:pPr>
        <w:pStyle w:val="Heading2"/>
      </w:pPr>
      <w:r w:rsidRPr="008D01A3">
        <w:t>Data Sources:</w:t>
      </w:r>
    </w:p>
    <w:p w:rsidR="007B2763" w:rsidRDefault="007B2763" w:rsidP="008D01A3">
      <w:pPr>
        <w:spacing w:before="120" w:after="100" w:afterAutospacing="1"/>
        <w:rPr>
          <w:rFonts w:cs="Arial"/>
          <w:b/>
        </w:rPr>
      </w:pPr>
      <w:r>
        <w:rPr>
          <w:rFonts w:cs="Arial"/>
          <w:b/>
        </w:rPr>
        <w:t>CAASP</w:t>
      </w:r>
      <w:r w:rsidR="008D01A3">
        <w:rPr>
          <w:rFonts w:cs="Arial"/>
          <w:b/>
        </w:rPr>
        <w:t>P</w:t>
      </w:r>
    </w:p>
    <w:p w:rsidR="007B2763" w:rsidRPr="008D01A3" w:rsidRDefault="00D81FDE" w:rsidP="008D01A3">
      <w:pPr>
        <w:spacing w:before="100" w:beforeAutospacing="1" w:after="100" w:afterAutospacing="1"/>
        <w:rPr>
          <w:rFonts w:cs="Arial"/>
          <w:color w:val="0000FF"/>
        </w:rPr>
      </w:pPr>
      <w:hyperlink r:id="rId8" w:tooltip="CAASPP Dashboard for Baypoint Preparatory Academy - San Diego" w:history="1">
        <w:r w:rsidR="002C1648" w:rsidRPr="008D01A3">
          <w:rPr>
            <w:rStyle w:val="Hyperlink"/>
            <w:rFonts w:cs="Arial"/>
            <w:color w:val="0000FF"/>
          </w:rPr>
          <w:t>https://caaspp-elpac.cde.ca.gov/caaspp/DashViewReport?ps=true&amp;lstTestYear=2019&amp;lstTestType=B&amp;lstCounty=37&amp;lstDistrict=77172-000&amp;lstSchool=0138099&amp;lstGroup=1&amp;lstSubGroup=1&amp;lstSchoolType=A&amp;lstGrade=13&amp;Keyword=Baypoint%20Preparatory%20Academy&amp;ct=4&amp;cds=37771720138099</w:t>
        </w:r>
      </w:hyperlink>
    </w:p>
    <w:p w:rsidR="007B2763" w:rsidRDefault="007B2763" w:rsidP="008D01A3">
      <w:pPr>
        <w:spacing w:before="120"/>
        <w:contextualSpacing/>
        <w:rPr>
          <w:rFonts w:cs="Arial"/>
          <w:b/>
        </w:rPr>
      </w:pPr>
      <w:r>
        <w:rPr>
          <w:rFonts w:cs="Arial"/>
          <w:b/>
        </w:rPr>
        <w:t>California School Dashboard</w:t>
      </w:r>
    </w:p>
    <w:p w:rsidR="007B2763" w:rsidRPr="008D01A3" w:rsidRDefault="00D81FDE" w:rsidP="00C1415B">
      <w:pPr>
        <w:spacing w:before="120" w:after="240"/>
        <w:rPr>
          <w:rStyle w:val="Hyperlink"/>
          <w:rFonts w:cs="Arial"/>
          <w:color w:val="0000FF"/>
        </w:rPr>
      </w:pPr>
      <w:hyperlink r:id="rId9" w:tooltip="CA School Dashboard for Baypoint Preparatory Academy - San Diego" w:history="1">
        <w:r w:rsidR="002C1648" w:rsidRPr="008D01A3">
          <w:rPr>
            <w:rStyle w:val="Hyperlink"/>
            <w:rFonts w:cs="Arial"/>
            <w:color w:val="0000FF"/>
          </w:rPr>
          <w:t>https://www.caschooldashboard.org/reports/37771720138099/2019</w:t>
        </w:r>
      </w:hyperlink>
    </w:p>
    <w:p w:rsidR="00532F3A" w:rsidRDefault="00532F3A" w:rsidP="00C1415B">
      <w:pPr>
        <w:spacing w:before="120" w:after="240"/>
        <w:contextualSpacing/>
        <w:rPr>
          <w:rFonts w:cs="Arial"/>
        </w:rPr>
        <w:sectPr w:rsidR="00532F3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32F3A" w:rsidRDefault="00532F3A" w:rsidP="00EF4658">
      <w:pPr>
        <w:pStyle w:val="Heading2"/>
        <w:spacing w:after="100" w:afterAutospacing="1"/>
        <w:jc w:val="center"/>
      </w:pPr>
      <w:r>
        <w:lastRenderedPageBreak/>
        <w:t>California Assessment of Student Performance and Progress Test Results</w:t>
      </w:r>
    </w:p>
    <w:p w:rsidR="00532F3A" w:rsidRDefault="00532F3A" w:rsidP="00814A93">
      <w:pPr>
        <w:spacing w:after="100" w:afterAutospacing="1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wide Percentage of All Grades Tested (3–5, 6–8) Standard Met/Exceeded for English Language Arts and Mathematic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935"/>
        <w:gridCol w:w="3415"/>
      </w:tblGrid>
      <w:tr w:rsidR="00532F3A" w:rsidTr="00EF4658">
        <w:trPr>
          <w:jc w:val="center"/>
        </w:trPr>
        <w:tc>
          <w:tcPr>
            <w:tcW w:w="3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 w:rsidP="00EF4658">
            <w:pPr>
              <w:jc w:val="center"/>
              <w:rPr>
                <w:b/>
                <w:szCs w:val="22"/>
              </w:rPr>
            </w:pPr>
            <w:proofErr w:type="spellStart"/>
            <w:r>
              <w:rPr>
                <w:b/>
              </w:rPr>
              <w:t>Baypoint</w:t>
            </w:r>
            <w:proofErr w:type="spellEnd"/>
            <w:r>
              <w:rPr>
                <w:b/>
              </w:rPr>
              <w:t xml:space="preserve"> Preparatory Academy</w:t>
            </w:r>
            <w:r>
              <w:rPr>
                <w:b/>
              </w:rPr>
              <w:softHyphen/>
              <w:t>–San Diego</w:t>
            </w:r>
          </w:p>
        </w:tc>
        <w:tc>
          <w:tcPr>
            <w:tcW w:w="1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 w:rsidP="00EF4658">
            <w:pPr>
              <w:jc w:val="center"/>
              <w:rPr>
                <w:b/>
              </w:rPr>
            </w:pPr>
            <w:r>
              <w:rPr>
                <w:b/>
              </w:rPr>
              <w:t>2018–19</w:t>
            </w:r>
          </w:p>
        </w:tc>
      </w:tr>
      <w:tr w:rsidR="00532F3A" w:rsidTr="00EF4658">
        <w:trPr>
          <w:jc w:val="center"/>
        </w:trPr>
        <w:tc>
          <w:tcPr>
            <w:tcW w:w="3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>
            <w:pPr>
              <w:rPr>
                <w:b/>
              </w:rPr>
            </w:pPr>
            <w:r>
              <w:rPr>
                <w:b/>
              </w:rPr>
              <w:t>ELA</w:t>
            </w:r>
          </w:p>
        </w:tc>
        <w:tc>
          <w:tcPr>
            <w:tcW w:w="1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32F3A" w:rsidRDefault="00532F3A" w:rsidP="00EF4658">
            <w:pPr>
              <w:jc w:val="center"/>
            </w:pPr>
            <w:r>
              <w:t>47.73</w:t>
            </w:r>
          </w:p>
        </w:tc>
      </w:tr>
      <w:tr w:rsidR="00532F3A" w:rsidTr="00EF4658">
        <w:trPr>
          <w:jc w:val="center"/>
        </w:trPr>
        <w:tc>
          <w:tcPr>
            <w:tcW w:w="3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>
            <w:pPr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1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32F3A" w:rsidRDefault="00532F3A" w:rsidP="00EF4658">
            <w:pPr>
              <w:jc w:val="center"/>
            </w:pPr>
            <w:r>
              <w:t>50.00</w:t>
            </w:r>
          </w:p>
        </w:tc>
      </w:tr>
    </w:tbl>
    <w:p w:rsidR="00532F3A" w:rsidRDefault="00532F3A" w:rsidP="00EF4658">
      <w:pPr>
        <w:pStyle w:val="Heading3"/>
        <w:ind w:left="0"/>
      </w:pPr>
      <w:r>
        <w:t>Data Source</w:t>
      </w:r>
      <w:r w:rsidR="00814A93">
        <w:t>:</w:t>
      </w:r>
      <w:r>
        <w:t xml:space="preserve"> </w:t>
      </w:r>
    </w:p>
    <w:p w:rsidR="00532F3A" w:rsidRPr="00EF4658" w:rsidRDefault="00D81FDE" w:rsidP="00532F3A">
      <w:pPr>
        <w:rPr>
          <w:rFonts w:eastAsiaTheme="minorHAnsi" w:cstheme="minorBidi"/>
          <w:color w:val="0000FF"/>
          <w:szCs w:val="22"/>
        </w:rPr>
      </w:pPr>
      <w:hyperlink r:id="rId16" w:tooltip="CAASPP Dashboard for Baypoint Preparatory Academy - San Diego" w:history="1">
        <w:r w:rsidR="00532F3A" w:rsidRPr="00EF4658">
          <w:rPr>
            <w:rStyle w:val="Hyperlink"/>
            <w:color w:val="0000FF"/>
          </w:rPr>
          <w:t>https://caaspp-elpac.cde.ca.gov/caaspp/DashViewReport?ps=true&amp;lstTestYear=2019&amp;lstTestType=B&amp;lstGroup=1&amp;lstSubGroup=1&amp;lstGrade=13&amp;lstSchoolType=A&amp;lstCounty=37&amp;lstDistrict=77172-000&amp;lstSchool=0138099</w:t>
        </w:r>
      </w:hyperlink>
    </w:p>
    <w:p w:rsidR="00532F3A" w:rsidRDefault="00532F3A" w:rsidP="00EF4658">
      <w:pPr>
        <w:pStyle w:val="Heading2"/>
        <w:jc w:val="center"/>
      </w:pPr>
      <w:r>
        <w:t>2019 California School Dashboard Data Summary Overview</w:t>
      </w:r>
    </w:p>
    <w:p w:rsidR="00532F3A" w:rsidRDefault="00532F3A" w:rsidP="00532F3A">
      <w:pPr>
        <w:spacing w:after="160" w:line="256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 Performance Overview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532F3A" w:rsidTr="00EF4658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 w:rsidP="00EF4658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Indicator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 w:rsidP="00EF4658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Color</w:t>
            </w:r>
          </w:p>
        </w:tc>
      </w:tr>
      <w:tr w:rsidR="00532F3A" w:rsidTr="00EF4658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 w:rsidP="00814A93">
            <w:pPr>
              <w:spacing w:line="256" w:lineRule="auto"/>
              <w:rPr>
                <w:b/>
              </w:rPr>
            </w:pPr>
            <w:r>
              <w:rPr>
                <w:b/>
              </w:rPr>
              <w:t>ELA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32F3A" w:rsidRDefault="00532F3A" w:rsidP="00EF4658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532F3A" w:rsidTr="00EF4658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 w:rsidP="00814A93">
            <w:pPr>
              <w:spacing w:line="256" w:lineRule="auto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32F3A" w:rsidRDefault="00532F3A" w:rsidP="00EF4658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532F3A" w:rsidTr="00EF4658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 w:rsidP="00814A93">
            <w:pPr>
              <w:spacing w:line="256" w:lineRule="auto"/>
              <w:rPr>
                <w:b/>
              </w:rPr>
            </w:pPr>
            <w:r>
              <w:rPr>
                <w:b/>
              </w:rPr>
              <w:t>Chronic Absenteeism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32F3A" w:rsidRDefault="00532F3A" w:rsidP="00EF4658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532F3A" w:rsidTr="00EF4658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 w:rsidP="00814A93">
            <w:pPr>
              <w:spacing w:line="256" w:lineRule="auto"/>
              <w:rPr>
                <w:b/>
              </w:rPr>
            </w:pPr>
            <w:r>
              <w:rPr>
                <w:b/>
              </w:rPr>
              <w:t>Suspension Rat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32F3A" w:rsidRDefault="00532F3A" w:rsidP="00EF4658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532F3A" w:rsidTr="00EF4658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 w:rsidP="00814A93">
            <w:pPr>
              <w:spacing w:line="256" w:lineRule="auto"/>
              <w:rPr>
                <w:b/>
              </w:rPr>
            </w:pPr>
            <w:r>
              <w:rPr>
                <w:b/>
              </w:rPr>
              <w:t>English Learner Progress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32F3A" w:rsidRDefault="00532F3A" w:rsidP="00EF4658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532F3A" w:rsidTr="00EF4658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 w:rsidP="00814A93">
            <w:pPr>
              <w:spacing w:line="256" w:lineRule="auto"/>
              <w:rPr>
                <w:b/>
              </w:rPr>
            </w:pPr>
            <w:r>
              <w:rPr>
                <w:b/>
              </w:rPr>
              <w:t>Graduation Rat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32F3A" w:rsidRDefault="00532F3A" w:rsidP="00EF4658">
            <w:pPr>
              <w:spacing w:line="256" w:lineRule="auto"/>
              <w:jc w:val="center"/>
            </w:pPr>
            <w:r>
              <w:t>Not applicable</w:t>
            </w:r>
          </w:p>
        </w:tc>
      </w:tr>
      <w:tr w:rsidR="00532F3A" w:rsidTr="00EF4658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532F3A" w:rsidRDefault="00532F3A" w:rsidP="00814A93">
            <w:pPr>
              <w:spacing w:line="256" w:lineRule="auto"/>
              <w:rPr>
                <w:b/>
              </w:rPr>
            </w:pPr>
            <w:r>
              <w:rPr>
                <w:b/>
              </w:rPr>
              <w:t>College/Career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32F3A" w:rsidRDefault="00532F3A" w:rsidP="00EF4658">
            <w:pPr>
              <w:spacing w:line="256" w:lineRule="auto"/>
              <w:jc w:val="center"/>
            </w:pPr>
            <w:r>
              <w:t>Not applicable</w:t>
            </w:r>
          </w:p>
        </w:tc>
      </w:tr>
    </w:tbl>
    <w:p w:rsidR="00532F3A" w:rsidRDefault="00532F3A" w:rsidP="00EF4658">
      <w:pPr>
        <w:pStyle w:val="Heading3"/>
        <w:ind w:left="0"/>
      </w:pPr>
      <w:r>
        <w:t>Data Source</w:t>
      </w:r>
      <w:r w:rsidR="00814A93">
        <w:t>:</w:t>
      </w:r>
    </w:p>
    <w:p w:rsidR="00532F3A" w:rsidRPr="00EF4658" w:rsidRDefault="00D81FDE" w:rsidP="00532F3A">
      <w:pPr>
        <w:rPr>
          <w:color w:val="0000FF"/>
        </w:rPr>
      </w:pPr>
      <w:hyperlink r:id="rId17" w:tooltip="CA School Dashboard for Baypoint Preparatory Academy - San Diego" w:history="1">
        <w:r w:rsidR="00532F3A" w:rsidRPr="00EF4658">
          <w:rPr>
            <w:rStyle w:val="Hyperlink"/>
            <w:color w:val="0000FF"/>
          </w:rPr>
          <w:t>https://www.caschooldashboard.org/reports/37771720138099/2019</w:t>
        </w:r>
      </w:hyperlink>
    </w:p>
    <w:p w:rsidR="00532F3A" w:rsidRDefault="00532F3A" w:rsidP="00EF4658">
      <w:pPr>
        <w:spacing w:before="240"/>
      </w:pPr>
      <w:r>
        <w:t>Prepared by the California Department of Education, Charter Schools Division, March 2020</w:t>
      </w:r>
    </w:p>
    <w:sectPr w:rsidR="00532F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6CB" w:rsidRDefault="00F256CB" w:rsidP="00D15D9D">
      <w:r>
        <w:separator/>
      </w:r>
    </w:p>
  </w:endnote>
  <w:endnote w:type="continuationSeparator" w:id="0">
    <w:p w:rsidR="00F256CB" w:rsidRDefault="00F256C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36A3" w:rsidRDefault="00B936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36A3" w:rsidRDefault="00B936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36A3" w:rsidRDefault="00B936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6CB" w:rsidRDefault="00F256CB" w:rsidP="00D15D9D">
      <w:r>
        <w:separator/>
      </w:r>
    </w:p>
  </w:footnote>
  <w:footnote w:type="continuationSeparator" w:id="0">
    <w:p w:rsidR="00F256CB" w:rsidRDefault="00F256C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36A3" w:rsidRDefault="00B936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531E" w:rsidRDefault="0078531E" w:rsidP="0078531E">
    <w:pPr>
      <w:pStyle w:val="Header"/>
      <w:jc w:val="right"/>
    </w:pPr>
    <w:r>
      <w:t>memo-oab-csd-</w:t>
    </w:r>
    <w:r w:rsidR="00B936A3">
      <w:t>dec</w:t>
    </w:r>
    <w:r>
      <w:t>20item02</w:t>
    </w:r>
  </w:p>
  <w:p w:rsidR="0078531E" w:rsidRDefault="0078531E" w:rsidP="0078531E">
    <w:pPr>
      <w:pStyle w:val="Header"/>
      <w:jc w:val="right"/>
    </w:pPr>
    <w:r>
      <w:t xml:space="preserve">Attachment </w:t>
    </w:r>
    <w:r w:rsidR="00B936A3">
      <w:t>5</w:t>
    </w:r>
  </w:p>
  <w:p w:rsidR="0078531E" w:rsidRDefault="0078531E" w:rsidP="001E2892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D81FDE">
      <w:fldChar w:fldCharType="begin"/>
    </w:r>
    <w:r w:rsidR="00D81FDE">
      <w:instrText xml:space="preserve"> NUMPAGES   \* MERGEFORMAT </w:instrText>
    </w:r>
    <w:r w:rsidR="00D81FDE">
      <w:fldChar w:fldCharType="separate"/>
    </w:r>
    <w:r>
      <w:rPr>
        <w:noProof/>
      </w:rPr>
      <w:t>3</w:t>
    </w:r>
    <w:r w:rsidR="00D81FDE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36A3" w:rsidRDefault="00B936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47790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F3340"/>
    <w:rsid w:val="000F7D8F"/>
    <w:rsid w:val="00103647"/>
    <w:rsid w:val="001073DC"/>
    <w:rsid w:val="00125396"/>
    <w:rsid w:val="001274A2"/>
    <w:rsid w:val="00131037"/>
    <w:rsid w:val="0014418A"/>
    <w:rsid w:val="001648B7"/>
    <w:rsid w:val="00172B15"/>
    <w:rsid w:val="001A08AC"/>
    <w:rsid w:val="001A75E6"/>
    <w:rsid w:val="001B1D9F"/>
    <w:rsid w:val="001E2892"/>
    <w:rsid w:val="001F1595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A7EF9"/>
    <w:rsid w:val="002B78B4"/>
    <w:rsid w:val="002C1547"/>
    <w:rsid w:val="002C1648"/>
    <w:rsid w:val="002D4327"/>
    <w:rsid w:val="002E48CC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0F08"/>
    <w:rsid w:val="003B3848"/>
    <w:rsid w:val="003F26B1"/>
    <w:rsid w:val="0041470A"/>
    <w:rsid w:val="00463B65"/>
    <w:rsid w:val="00476431"/>
    <w:rsid w:val="004973EB"/>
    <w:rsid w:val="00497E9B"/>
    <w:rsid w:val="004C5721"/>
    <w:rsid w:val="004D6EFA"/>
    <w:rsid w:val="004D77AE"/>
    <w:rsid w:val="004F0F1D"/>
    <w:rsid w:val="004F11EE"/>
    <w:rsid w:val="004F7057"/>
    <w:rsid w:val="00500CE6"/>
    <w:rsid w:val="005146E7"/>
    <w:rsid w:val="00522050"/>
    <w:rsid w:val="0053009F"/>
    <w:rsid w:val="00532F3A"/>
    <w:rsid w:val="005375BF"/>
    <w:rsid w:val="00541A13"/>
    <w:rsid w:val="00544819"/>
    <w:rsid w:val="005453B1"/>
    <w:rsid w:val="005646EC"/>
    <w:rsid w:val="00567994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608F"/>
    <w:rsid w:val="00626A3E"/>
    <w:rsid w:val="00644F01"/>
    <w:rsid w:val="0065217B"/>
    <w:rsid w:val="00655C80"/>
    <w:rsid w:val="00680BE8"/>
    <w:rsid w:val="00692276"/>
    <w:rsid w:val="006C306A"/>
    <w:rsid w:val="006C6934"/>
    <w:rsid w:val="006D650D"/>
    <w:rsid w:val="006E64CE"/>
    <w:rsid w:val="007071CE"/>
    <w:rsid w:val="00746815"/>
    <w:rsid w:val="00750D21"/>
    <w:rsid w:val="0078531E"/>
    <w:rsid w:val="007A2FFA"/>
    <w:rsid w:val="007B0268"/>
    <w:rsid w:val="007B2763"/>
    <w:rsid w:val="007C5E04"/>
    <w:rsid w:val="007E7D26"/>
    <w:rsid w:val="00810FFF"/>
    <w:rsid w:val="00814A93"/>
    <w:rsid w:val="00826388"/>
    <w:rsid w:val="00830896"/>
    <w:rsid w:val="00880337"/>
    <w:rsid w:val="00895DCD"/>
    <w:rsid w:val="008A1A5F"/>
    <w:rsid w:val="008B1C80"/>
    <w:rsid w:val="008B1EB0"/>
    <w:rsid w:val="008C1D5B"/>
    <w:rsid w:val="008C5AFE"/>
    <w:rsid w:val="008C77C2"/>
    <w:rsid w:val="008C77C8"/>
    <w:rsid w:val="008D01A3"/>
    <w:rsid w:val="008D15F3"/>
    <w:rsid w:val="008D768B"/>
    <w:rsid w:val="008D7BD5"/>
    <w:rsid w:val="008E05D8"/>
    <w:rsid w:val="008E7686"/>
    <w:rsid w:val="008F4093"/>
    <w:rsid w:val="008F4D4A"/>
    <w:rsid w:val="009042A4"/>
    <w:rsid w:val="0092196B"/>
    <w:rsid w:val="0093048D"/>
    <w:rsid w:val="009528E4"/>
    <w:rsid w:val="00960835"/>
    <w:rsid w:val="009B0B8C"/>
    <w:rsid w:val="009D596B"/>
    <w:rsid w:val="009F3028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C5AEF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26AF"/>
    <w:rsid w:val="00B930BB"/>
    <w:rsid w:val="00B936A3"/>
    <w:rsid w:val="00B95FC2"/>
    <w:rsid w:val="00B972EE"/>
    <w:rsid w:val="00BA1630"/>
    <w:rsid w:val="00BA1B97"/>
    <w:rsid w:val="00BA3156"/>
    <w:rsid w:val="00BC121B"/>
    <w:rsid w:val="00BD0F20"/>
    <w:rsid w:val="00BF468E"/>
    <w:rsid w:val="00C02E84"/>
    <w:rsid w:val="00C1415B"/>
    <w:rsid w:val="00C16173"/>
    <w:rsid w:val="00C36387"/>
    <w:rsid w:val="00C40A70"/>
    <w:rsid w:val="00C4171C"/>
    <w:rsid w:val="00C535A8"/>
    <w:rsid w:val="00C63C4A"/>
    <w:rsid w:val="00C72022"/>
    <w:rsid w:val="00C775FE"/>
    <w:rsid w:val="00C80FE0"/>
    <w:rsid w:val="00C81256"/>
    <w:rsid w:val="00CB27A3"/>
    <w:rsid w:val="00CB7D74"/>
    <w:rsid w:val="00CC4984"/>
    <w:rsid w:val="00CF640D"/>
    <w:rsid w:val="00D07785"/>
    <w:rsid w:val="00D1568F"/>
    <w:rsid w:val="00D15D9D"/>
    <w:rsid w:val="00D246FB"/>
    <w:rsid w:val="00D25D80"/>
    <w:rsid w:val="00D81FDE"/>
    <w:rsid w:val="00D936A2"/>
    <w:rsid w:val="00D944D2"/>
    <w:rsid w:val="00DA429D"/>
    <w:rsid w:val="00DB1668"/>
    <w:rsid w:val="00DC1746"/>
    <w:rsid w:val="00DD0CE6"/>
    <w:rsid w:val="00E0515B"/>
    <w:rsid w:val="00E061EF"/>
    <w:rsid w:val="00E1072B"/>
    <w:rsid w:val="00E47AD0"/>
    <w:rsid w:val="00E54891"/>
    <w:rsid w:val="00E70AFB"/>
    <w:rsid w:val="00E76B65"/>
    <w:rsid w:val="00E81F81"/>
    <w:rsid w:val="00E9105D"/>
    <w:rsid w:val="00E93479"/>
    <w:rsid w:val="00E97773"/>
    <w:rsid w:val="00E97B86"/>
    <w:rsid w:val="00EA3BBB"/>
    <w:rsid w:val="00EA3C02"/>
    <w:rsid w:val="00EC3830"/>
    <w:rsid w:val="00ED21C4"/>
    <w:rsid w:val="00EE21D5"/>
    <w:rsid w:val="00EE4F9D"/>
    <w:rsid w:val="00EE7BA8"/>
    <w:rsid w:val="00EF4658"/>
    <w:rsid w:val="00F07557"/>
    <w:rsid w:val="00F10343"/>
    <w:rsid w:val="00F166C9"/>
    <w:rsid w:val="00F22E1B"/>
    <w:rsid w:val="00F256CB"/>
    <w:rsid w:val="00F30663"/>
    <w:rsid w:val="00F36ABE"/>
    <w:rsid w:val="00F372F6"/>
    <w:rsid w:val="00F50B46"/>
    <w:rsid w:val="00F72EFC"/>
    <w:rsid w:val="00F74EE8"/>
    <w:rsid w:val="00F83D63"/>
    <w:rsid w:val="00F873C8"/>
    <w:rsid w:val="00F9412E"/>
    <w:rsid w:val="00F97C43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8D01A3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4658"/>
    <w:pPr>
      <w:keepNext/>
      <w:spacing w:before="100" w:beforeAutospacing="1" w:after="24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F4658"/>
    <w:pPr>
      <w:keepNext/>
      <w:spacing w:before="480" w:after="240"/>
      <w:ind w:left="360" w:right="360"/>
      <w:contextualSpacing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8D01A3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F4658"/>
    <w:rPr>
      <w:rFonts w:ascii="Arial" w:eastAsia="Times New Roman" w:hAnsi="Arial"/>
      <w:b/>
      <w:bCs/>
      <w:iCs/>
      <w:sz w:val="36"/>
      <w:szCs w:val="36"/>
    </w:rPr>
  </w:style>
  <w:style w:type="character" w:customStyle="1" w:styleId="Heading3Char">
    <w:name w:val="Heading 3 Char"/>
    <w:link w:val="Heading3"/>
    <w:uiPriority w:val="9"/>
    <w:rsid w:val="00EF4658"/>
    <w:rPr>
      <w:rFonts w:ascii="Arial" w:eastAsia="Times New Roman" w:hAnsi="Arial"/>
      <w:b/>
      <w:bCs/>
      <w:sz w:val="32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46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0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aspp-elpac.cde.ca.gov/caaspp/DashViewReport?ps=true&amp;lstTestYear=2019&amp;lstTestType=B&amp;lstCounty=37&amp;lstDistrict=77172-000&amp;lstSchool=0138099&amp;lstGroup=1&amp;lstSubGroup=1&amp;lstSchoolType=A&amp;lstGrade=13&amp;Keyword=Baypoint%20Preparatory%20Academy&amp;ct=4&amp;cds=37771720138099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baypointprep.org/" TargetMode="External"/><Relationship Id="rId12" Type="http://schemas.openxmlformats.org/officeDocument/2006/relationships/footer" Target="footer1.xml"/><Relationship Id="rId17" Type="http://schemas.openxmlformats.org/officeDocument/2006/relationships/hyperlink" Target="https://www.caschooldashboard.org/reports/37771720138099/2019" TargetMode="External"/><Relationship Id="rId2" Type="http://schemas.openxmlformats.org/officeDocument/2006/relationships/styles" Target="styles.xml"/><Relationship Id="rId16" Type="http://schemas.openxmlformats.org/officeDocument/2006/relationships/hyperlink" Target="https://caaspp-elpac.cde.ca.gov/caaspp/DashViewReport?ps=true&amp;lstTestYear=2019&amp;lstTestType=B&amp;lstGroup=1&amp;lstSubGroup=1&amp;lstGrade=13&amp;lstSchoolType=A&amp;lstCounty=37&amp;lstDistrict=77172-000&amp;lstSchool=0138099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caschooldashboard.org/reports/37771720138099/2019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5</Words>
  <Characters>2709</Characters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0 Memo OAB CSD Item 02 Attachment 5 - Information Memorandum (CA State Board of Education)</vt:lpstr>
    </vt:vector>
  </TitlesOfParts>
  <Company>CA Department of Education</Company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0 Memo OAB CSD Item 02 Attachment 5 - Information Memorandum (CA State Board of Education)</dc:title>
  <dc:subject>Baypoint Preparatory Academy, San Diego. State Board of Education-Authorized Districtwide Charters: Annual Academic Report.</dc:subject>
  <dc:creator/>
  <cp:keywords/>
  <dc:description/>
  <cp:lastPrinted>2018-04-13T22:28:00Z</cp:lastPrinted>
  <dcterms:created xsi:type="dcterms:W3CDTF">2020-10-29T19:17:00Z</dcterms:created>
  <dcterms:modified xsi:type="dcterms:W3CDTF">2020-10-30T23:59:00Z</dcterms:modified>
  <cp:category/>
</cp:coreProperties>
</file>